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9"/>
        <w:gridCol w:w="619"/>
        <w:gridCol w:w="8339"/>
      </w:tblGrid>
      <w:tr w:rsidR="00E35685" w:rsidRPr="00E35685" w14:paraId="6F051CEB" w14:textId="77777777" w:rsidTr="00E35685">
        <w:tc>
          <w:tcPr>
            <w:tcW w:w="289" w:type="dxa"/>
          </w:tcPr>
          <w:p w14:paraId="0299489E" w14:textId="77777777" w:rsidR="00E35685" w:rsidRPr="00E35685" w:rsidRDefault="00E35685" w:rsidP="00B57353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619" w:type="dxa"/>
          </w:tcPr>
          <w:p w14:paraId="4D838E6B" w14:textId="77777777" w:rsidR="00E35685" w:rsidRPr="00E35685" w:rsidRDefault="00E35685" w:rsidP="00B57353">
            <w:pPr>
              <w:rPr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color w:val="000000" w:themeColor="text1"/>
                <w:sz w:val="16"/>
                <w:szCs w:val="16"/>
              </w:rPr>
              <w:t>Arcade_and_Actions</w:t>
            </w:r>
            <w:proofErr w:type="spellEnd"/>
          </w:p>
        </w:tc>
        <w:tc>
          <w:tcPr>
            <w:tcW w:w="8339" w:type="dxa"/>
          </w:tcPr>
          <w:p w14:paraId="2221C05F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NETWORK_COMMUNICATION_FULL_INTERNET_ACCESS,STORAGE_MODIFY/DELETE_USB_STORAGE_CONTENTS_MODIFY/DELETE_SD_CARD_CONTENTS,SYSTEM_TOOLS_MAKE_APPLICATION_ALWAYS_RUN,SYSTEM_TOOLS_PREVENT_DEVICE_FROM_SLEEPING,SYSTEM_TOOLS_RETRIEVE_RUNNING_APPLICATIONS,YOUR_LOCATION_COARSE_(NETWORK-BASED)_LOCATION</w:t>
            </w:r>
          </w:p>
          <w:p w14:paraId="43FD2A5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624E05F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66480E6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755D634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1AB771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</w:t>
            </w:r>
          </w:p>
          <w:p w14:paraId="03DDCCC4" w14:textId="77777777" w:rsidR="00E35685" w:rsidRPr="00E35685" w:rsidRDefault="00E35685" w:rsidP="00B57353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7473878E" w14:textId="77777777" w:rsidTr="00E35685">
        <w:tc>
          <w:tcPr>
            <w:tcW w:w="289" w:type="dxa"/>
          </w:tcPr>
          <w:p w14:paraId="32335989" w14:textId="77777777" w:rsidR="00E35685" w:rsidRPr="00E35685" w:rsidRDefault="00E35685" w:rsidP="00B57353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</w:t>
            </w:r>
          </w:p>
        </w:tc>
        <w:tc>
          <w:tcPr>
            <w:tcW w:w="619" w:type="dxa"/>
          </w:tcPr>
          <w:p w14:paraId="76FEA17A" w14:textId="77777777" w:rsidR="00E35685" w:rsidRPr="00E35685" w:rsidRDefault="00E35685" w:rsidP="00B57353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Books_&amp;_Reference</w:t>
            </w:r>
            <w:proofErr w:type="spellEnd"/>
          </w:p>
          <w:p w14:paraId="2185B4D1" w14:textId="77777777" w:rsidR="00E35685" w:rsidRPr="00E35685" w:rsidRDefault="00E35685" w:rsidP="00B57353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3F4B5BF8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CREATE_BLUETOOTH_CONNECTIONS,</w:t>
            </w:r>
          </w:p>
          <w:p w14:paraId="491401ED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1F9AC0DC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0EE570A5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131F30AD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NETWORK_CONNECTIVITY,</w:t>
            </w:r>
          </w:p>
          <w:p w14:paraId="2E9B224F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107FF2CA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1791EACE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SYNC_SETTINGS,</w:t>
            </w:r>
          </w:p>
          <w:p w14:paraId="53E995E2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4327F005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ADD_OR_MODIFY_CALENDAR_EVENTS_AND_SEND_EMAIL_TO_GUESTS,</w:t>
            </w:r>
          </w:p>
          <w:p w14:paraId="6E2FBF63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SENSITIVE_LOG_DATA,</w:t>
            </w:r>
          </w:p>
          <w:p w14:paraId="38CE356C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MANAGE_THE_ACCOUNTS_LIST,</w:t>
            </w:r>
          </w:p>
          <w:p w14:paraId="59E43ED5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USE_THE_AUTHENTICATION_CREDENTIALS_OF_AN_ACCOUNT</w:t>
            </w:r>
          </w:p>
          <w:p w14:paraId="2CB8050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FLASHLIGHT,</w:t>
            </w:r>
          </w:p>
          <w:p w14:paraId="2AA5852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2AF312E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4A29C01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UBSCRIBED_FEEDS,</w:t>
            </w:r>
          </w:p>
          <w:p w14:paraId="3EBA78A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ETTINGS,</w:t>
            </w:r>
          </w:p>
          <w:p w14:paraId="12B3CA7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166B976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READ_GOOGLE_SERVICE_CONFIGURATION,</w:t>
            </w:r>
          </w:p>
          <w:p w14:paraId="389CA95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6D18E3F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</w:t>
            </w:r>
          </w:p>
          <w:p w14:paraId="244B5FFA" w14:textId="77777777" w:rsidR="00E35685" w:rsidRPr="00E35685" w:rsidRDefault="00E35685" w:rsidP="00B57353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7AADB130" w14:textId="77777777" w:rsidR="00E35685" w:rsidRPr="00E35685" w:rsidRDefault="00E35685" w:rsidP="00B57353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6C6859D5" w14:textId="77777777" w:rsidTr="00E35685">
        <w:tc>
          <w:tcPr>
            <w:tcW w:w="289" w:type="dxa"/>
          </w:tcPr>
          <w:p w14:paraId="0F243C03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3_</w:t>
            </w:r>
          </w:p>
        </w:tc>
        <w:tc>
          <w:tcPr>
            <w:tcW w:w="619" w:type="dxa"/>
          </w:tcPr>
          <w:p w14:paraId="7C1F0871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Brain_&amp;_Puzzle</w:t>
            </w:r>
            <w:proofErr w:type="spellEnd"/>
          </w:p>
          <w:p w14:paraId="4D93D095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0EAE8BD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593862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632E1B9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7AE5C8D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</w:t>
            </w:r>
          </w:p>
          <w:p w14:paraId="282D4978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400C615D" w14:textId="77777777" w:rsidTr="00E35685">
        <w:tc>
          <w:tcPr>
            <w:tcW w:w="289" w:type="dxa"/>
          </w:tcPr>
          <w:p w14:paraId="7A4B2707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4</w:t>
            </w:r>
          </w:p>
        </w:tc>
        <w:tc>
          <w:tcPr>
            <w:tcW w:w="619" w:type="dxa"/>
          </w:tcPr>
          <w:p w14:paraId="3025320D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Business</w:t>
            </w:r>
          </w:p>
          <w:p w14:paraId="1DFDF5F7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1859B21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HANGE_YOUR_AUDIO_SETTINGS</w:t>
            </w:r>
          </w:p>
          <w:p w14:paraId="4412A90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RECORD_AUDIO</w:t>
            </w:r>
          </w:p>
          <w:p w14:paraId="1AEC192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TAKE_PICTURES_AND_VIDEOS</w:t>
            </w:r>
          </w:p>
          <w:p w14:paraId="6E8D1D2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CREATE_BLUETOOTH_CONNECTIONS</w:t>
            </w:r>
          </w:p>
          <w:p w14:paraId="36A3EE9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</w:t>
            </w:r>
          </w:p>
          <w:p w14:paraId="4A04916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</w:t>
            </w:r>
          </w:p>
          <w:p w14:paraId="2C4A52D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CONTACT_DATA</w:t>
            </w:r>
          </w:p>
          <w:p w14:paraId="3A58CDB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</w:t>
            </w:r>
          </w:p>
          <w:p w14:paraId="7BD87D2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DIRECTLY_CALL_PHONE_NUMBERS</w:t>
            </w:r>
          </w:p>
          <w:p w14:paraId="3B4650A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SEND_SMS_MESSAGES</w:t>
            </w:r>
          </w:p>
          <w:p w14:paraId="139110E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</w:t>
            </w:r>
          </w:p>
          <w:p w14:paraId="3F41450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BLUETOOTH_ADMINISTRATION</w:t>
            </w:r>
          </w:p>
          <w:p w14:paraId="46020DB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WI-FI_STATE,</w:t>
            </w:r>
          </w:p>
          <w:p w14:paraId="57D4D5B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PLAY_SYSTEM-LEVEL_ALERTS,</w:t>
            </w:r>
          </w:p>
          <w:p w14:paraId="1B18663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ODIFY_GLOBAL_SYSTEM_SETTINGS,</w:t>
            </w:r>
          </w:p>
          <w:p w14:paraId="1216FCF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16F267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6C7FD4D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ACCESS_POINT_NAME_SETTINGS,</w:t>
            </w:r>
          </w:p>
          <w:p w14:paraId="7F157ED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SYNC_SETTINGS,</w:t>
            </w:r>
          </w:p>
          <w:p w14:paraId="76B0019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T_AS_AN_ACCOUNT_AUTHENTICATOR,</w:t>
            </w:r>
          </w:p>
          <w:p w14:paraId="593A68C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MANAGE_THE_ACCOUNTS_LIST,</w:t>
            </w:r>
          </w:p>
          <w:p w14:paraId="30D19F0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74CEFDD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EMAIL_ATTACHMENTS,</w:t>
            </w:r>
          </w:p>
          <w:p w14:paraId="43EC748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EDIT_SMS_OR_MMS,</w:t>
            </w:r>
          </w:p>
          <w:p w14:paraId="613F0F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GMAIL,</w:t>
            </w:r>
          </w:p>
          <w:p w14:paraId="4B490EE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SMS_OR_MMS,</w:t>
            </w:r>
          </w:p>
          <w:p w14:paraId="4CCD907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CEIVE_SMS</w:t>
            </w:r>
          </w:p>
          <w:p w14:paraId="052B987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5F60DE5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223F7CD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78A4080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47D51E4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55F68D7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lastRenderedPageBreak/>
              <w:t>SYSTEM_TOOLS_KILL_BACKGROUND_PROCESSES,</w:t>
            </w:r>
          </w:p>
          <w:p w14:paraId="6E9EC12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EASURE_APPLICATION_STORAGE_SPACE,</w:t>
            </w:r>
          </w:p>
          <w:p w14:paraId="5B64358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ETTINGS,</w:t>
            </w:r>
          </w:p>
          <w:p w14:paraId="2E675A5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,</w:t>
            </w:r>
          </w:p>
          <w:p w14:paraId="4E014F3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_SIZE_HINTS,</w:t>
            </w:r>
          </w:p>
          <w:p w14:paraId="2349A14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T_AS_THE_ACCOUNTMANAGERSERVICE,</w:t>
            </w:r>
          </w:p>
          <w:p w14:paraId="5ABC79D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0B9AA8D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SEND_SMS-RECEIVED_BROADCAST</w:t>
            </w:r>
          </w:p>
          <w:p w14:paraId="7485F84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5291D7B0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356BDCD6" w14:textId="77777777" w:rsidTr="00E35685">
        <w:tc>
          <w:tcPr>
            <w:tcW w:w="289" w:type="dxa"/>
          </w:tcPr>
          <w:p w14:paraId="3600123D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lastRenderedPageBreak/>
              <w:t>5</w:t>
            </w:r>
          </w:p>
        </w:tc>
        <w:tc>
          <w:tcPr>
            <w:tcW w:w="619" w:type="dxa"/>
          </w:tcPr>
          <w:p w14:paraId="3BC885C0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Cards_&amp;_Casino</w:t>
            </w:r>
            <w:proofErr w:type="spellEnd"/>
          </w:p>
          <w:p w14:paraId="16BFFD8E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578511C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27083E5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024D304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SEND_SMS_MESSAGES,</w:t>
            </w:r>
          </w:p>
          <w:p w14:paraId="6642F4D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31B84B3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0629EBF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114E806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,</w:t>
            </w:r>
          </w:p>
          <w:p w14:paraId="0B9FE9A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,</w:t>
            </w:r>
          </w:p>
          <w:p w14:paraId="10D43C8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</w:t>
            </w:r>
          </w:p>
          <w:p w14:paraId="69BED88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5986940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1AE9C59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_</w:t>
            </w:r>
          </w:p>
          <w:p w14:paraId="154DB45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</w:t>
            </w:r>
          </w:p>
          <w:p w14:paraId="392401F5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62A6131C" w14:textId="77777777" w:rsidTr="00E35685">
        <w:tc>
          <w:tcPr>
            <w:tcW w:w="289" w:type="dxa"/>
          </w:tcPr>
          <w:p w14:paraId="0603C680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619" w:type="dxa"/>
          </w:tcPr>
          <w:p w14:paraId="59E2DE49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Casual</w:t>
            </w:r>
          </w:p>
          <w:p w14:paraId="6F7682CA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26D63C1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03CBC8C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3BE210E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6AB0020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7D4AADA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NETWORK_CONNECTIVITY,</w:t>
            </w:r>
          </w:p>
          <w:p w14:paraId="34F46A6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PLAY_SYSTEM-LEVEL_ALERTS,</w:t>
            </w:r>
          </w:p>
          <w:p w14:paraId="1FA20A8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267B414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6183FEE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1FD6FA6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,</w:t>
            </w:r>
          </w:p>
          <w:p w14:paraId="1550048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BROWSER'S_HISTORY_AND_BOOKMARKS,</w:t>
            </w:r>
          </w:p>
          <w:p w14:paraId="39CA65B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,</w:t>
            </w:r>
          </w:p>
          <w:p w14:paraId="24ADF46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BROWSER'S_HISTORY_AND_BOOKMARKS,</w:t>
            </w:r>
          </w:p>
          <w:p w14:paraId="4086E19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TAKE_PICTURES_AND_VIDEOS</w:t>
            </w:r>
          </w:p>
          <w:p w14:paraId="55C1A74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013A280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2F1D7B7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19165A8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099C9BC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58117E4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,</w:t>
            </w:r>
          </w:p>
          <w:p w14:paraId="3226E6A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</w:t>
            </w:r>
          </w:p>
          <w:p w14:paraId="118988E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64566D25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34FDF4BA" w14:textId="77777777" w:rsidTr="00E35685">
        <w:tc>
          <w:tcPr>
            <w:tcW w:w="289" w:type="dxa"/>
          </w:tcPr>
          <w:p w14:paraId="1837FDE1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7</w:t>
            </w:r>
          </w:p>
        </w:tc>
        <w:tc>
          <w:tcPr>
            <w:tcW w:w="619" w:type="dxa"/>
          </w:tcPr>
          <w:p w14:paraId="37135903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Comics</w:t>
            </w:r>
          </w:p>
          <w:p w14:paraId="7C4A8B5F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3E5C9DA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02189A1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,</w:t>
            </w:r>
          </w:p>
          <w:p w14:paraId="04DBFAF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</w:t>
            </w:r>
          </w:p>
          <w:p w14:paraId="7741DE66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4336C634" w14:textId="77777777" w:rsidTr="00E35685">
        <w:tc>
          <w:tcPr>
            <w:tcW w:w="289" w:type="dxa"/>
          </w:tcPr>
          <w:p w14:paraId="0DA25F36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8</w:t>
            </w:r>
          </w:p>
        </w:tc>
        <w:tc>
          <w:tcPr>
            <w:tcW w:w="619" w:type="dxa"/>
          </w:tcPr>
          <w:p w14:paraId="292B53B7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Communication</w:t>
            </w:r>
          </w:p>
        </w:tc>
        <w:tc>
          <w:tcPr>
            <w:tcW w:w="8339" w:type="dxa"/>
          </w:tcPr>
          <w:p w14:paraId="1C7402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29971F4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2597D9B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4D88CD3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</w:t>
            </w:r>
          </w:p>
          <w:p w14:paraId="389EE7F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1D50F80E" w14:textId="77777777" w:rsidTr="00E35685">
        <w:tc>
          <w:tcPr>
            <w:tcW w:w="289" w:type="dxa"/>
          </w:tcPr>
          <w:p w14:paraId="275E84F2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619" w:type="dxa"/>
          </w:tcPr>
          <w:p w14:paraId="701EF966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Education</w:t>
            </w:r>
          </w:p>
          <w:p w14:paraId="6F52B4D0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26D710E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HANGE_YOUR_AUDIO_SETTINGS,</w:t>
            </w:r>
          </w:p>
          <w:p w14:paraId="23B16E4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RECORD_AUDIO,</w:t>
            </w:r>
          </w:p>
          <w:p w14:paraId="68E152C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TAKE_PICTURES_AND_VIDEOS,</w:t>
            </w:r>
          </w:p>
          <w:p w14:paraId="27311E6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CREATE_BLUETOOTH_CONNECTIONS,</w:t>
            </w:r>
          </w:p>
          <w:p w14:paraId="2267BF7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0129099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1E623CD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DIRECTLY_CALL_PHONE_NUMBERS,</w:t>
            </w:r>
          </w:p>
          <w:p w14:paraId="39C4495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SEND_SMS_MESSAGES,</w:t>
            </w:r>
          </w:p>
          <w:p w14:paraId="3A3F4A8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291B78E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BLUETOOTH_ADMINISTRATION,</w:t>
            </w:r>
          </w:p>
          <w:p w14:paraId="1DF94D6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YOUR_UI_SETTINGS,</w:t>
            </w:r>
          </w:p>
          <w:p w14:paraId="001AE6A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230E2DD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72006C6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T_AS_AN_ACCOUNT_AUTHENTICATOR,</w:t>
            </w:r>
          </w:p>
          <w:p w14:paraId="154BFD4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MANAGE_THE_ACCOUNTS_LIST,</w:t>
            </w:r>
          </w:p>
          <w:p w14:paraId="1F40F78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lastRenderedPageBreak/>
              <w:t>YOUR_ACCOUNTS_USE_THE_AUTHENTICATION_CREDENTIALS_OF_AN_ACCOUNT,</w:t>
            </w:r>
          </w:p>
          <w:p w14:paraId="1A656C6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,</w:t>
            </w:r>
          </w:p>
          <w:p w14:paraId="3FFCB49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ADD_OR_MODIFY_CALENDAR_EVENTS_AND_SEND_EMAIL_TO_GUESTS,</w:t>
            </w:r>
          </w:p>
          <w:p w14:paraId="5CA9B4E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ALENDAR_EVENTS,</w:t>
            </w:r>
          </w:p>
          <w:p w14:paraId="758E529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</w:t>
            </w:r>
          </w:p>
          <w:p w14:paraId="3840BA0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DISABLE_OR_MODIFY_STATUS_BAR,</w:t>
            </w:r>
          </w:p>
          <w:p w14:paraId="262E536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5A423F4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3A817A3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143AE63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MODIFY_PHONE_STATE,</w:t>
            </w:r>
          </w:p>
          <w:p w14:paraId="329E184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76164F4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50EB6D4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72CCB9A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</w:t>
            </w:r>
          </w:p>
          <w:p w14:paraId="7003660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4D6E58C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5F70A8A8" w14:textId="77777777" w:rsidTr="00E35685">
        <w:tc>
          <w:tcPr>
            <w:tcW w:w="289" w:type="dxa"/>
          </w:tcPr>
          <w:p w14:paraId="4648ED2E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lastRenderedPageBreak/>
              <w:t>10</w:t>
            </w:r>
          </w:p>
        </w:tc>
        <w:tc>
          <w:tcPr>
            <w:tcW w:w="619" w:type="dxa"/>
          </w:tcPr>
          <w:p w14:paraId="76BFCB1C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Entertainment</w:t>
            </w:r>
          </w:p>
          <w:p w14:paraId="36DFE35D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2C7E0B6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7A873DB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315849A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230EB5A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ODIFY_GLOBAL_SYSTEM_SETTINGS,</w:t>
            </w:r>
          </w:p>
          <w:p w14:paraId="065CB38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2D5FD0F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</w:t>
            </w:r>
          </w:p>
          <w:p w14:paraId="7F016D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BIND_TO_A_WALLPAPER,</w:t>
            </w:r>
          </w:p>
          <w:p w14:paraId="74D935C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4BF1DCE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</w:t>
            </w:r>
          </w:p>
          <w:p w14:paraId="4FE0001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5F2637A4" w14:textId="77777777" w:rsidTr="00E35685">
        <w:tc>
          <w:tcPr>
            <w:tcW w:w="289" w:type="dxa"/>
          </w:tcPr>
          <w:p w14:paraId="00030C41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619" w:type="dxa"/>
          </w:tcPr>
          <w:p w14:paraId="0FF9B737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Finance</w:t>
            </w:r>
          </w:p>
          <w:p w14:paraId="79F662CA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1E44A13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VELOPMENT_TOOLS_SEND_LINUX_SIGNALS_TO_APPLICATION,</w:t>
            </w:r>
          </w:p>
          <w:p w14:paraId="49E8B96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TAKE_PICTURES_AND_VIDEOS,</w:t>
            </w:r>
          </w:p>
          <w:p w14:paraId="001E88A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CONTROL_NEAR_FIELD_COMMUNICATION,</w:t>
            </w:r>
          </w:p>
          <w:p w14:paraId="2E6C4FE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0C41E20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5688121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DIRECTLY_CALL_PHONE_NUMBERS,</w:t>
            </w:r>
          </w:p>
          <w:p w14:paraId="3D2B9C8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SEND_SMS_MESSAGES,</w:t>
            </w:r>
          </w:p>
          <w:p w14:paraId="4D20D78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7FF888B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GOOGLE_FINANCE,</w:t>
            </w:r>
          </w:p>
          <w:p w14:paraId="7CA1C34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USE_THE_AUTHENTICATION_CREDENTIALS_OF_AN_ACCOUNT,</w:t>
            </w:r>
          </w:p>
          <w:p w14:paraId="64CE2D5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54ADA69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,</w:t>
            </w:r>
          </w:p>
          <w:p w14:paraId="24DCB5B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EDIT_SMS_OR_MMS,</w:t>
            </w:r>
          </w:p>
          <w:p w14:paraId="4234E70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SMS_OR_MMS,</w:t>
            </w:r>
          </w:p>
          <w:p w14:paraId="0290E44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CEIVE_SMS,</w:t>
            </w:r>
          </w:p>
          <w:p w14:paraId="0B92F3C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,</w:t>
            </w:r>
          </w:p>
          <w:p w14:paraId="1F9EED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CONTACT_DATA</w:t>
            </w:r>
          </w:p>
          <w:p w14:paraId="684F3E3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43124E7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30593BE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6A5C768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783C99F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</w:t>
            </w:r>
          </w:p>
          <w:p w14:paraId="47EBB96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3933828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</w:t>
            </w:r>
          </w:p>
          <w:p w14:paraId="08222E3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ACCESS_EXTRA_LOCATION_PROVIDER_COMMANDS,</w:t>
            </w:r>
          </w:p>
          <w:p w14:paraId="2252981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:_DISCOVER_KNOWN_ACCOUNTS</w:t>
            </w:r>
          </w:p>
          <w:p w14:paraId="2F10717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24DD76E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243098B9" w14:textId="77777777" w:rsidTr="00E35685">
        <w:tc>
          <w:tcPr>
            <w:tcW w:w="289" w:type="dxa"/>
          </w:tcPr>
          <w:p w14:paraId="583182FA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2</w:t>
            </w:r>
          </w:p>
        </w:tc>
        <w:tc>
          <w:tcPr>
            <w:tcW w:w="619" w:type="dxa"/>
          </w:tcPr>
          <w:p w14:paraId="7E7AA4A8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Health_&amp;_Fitness</w:t>
            </w:r>
            <w:proofErr w:type="spellEnd"/>
          </w:p>
          <w:p w14:paraId="420BBA31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3916507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TAKE_PICTURES_AND_VIDEOS,</w:t>
            </w:r>
          </w:p>
          <w:p w14:paraId="281AC81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CREATE_BLUETOOTH_CONNECTIONS,</w:t>
            </w:r>
          </w:p>
          <w:p w14:paraId="267AFDC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5766E34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212A242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68B92A8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22A178C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BLUETOOTH_ADMINISTRATION,</w:t>
            </w:r>
          </w:p>
          <w:p w14:paraId="27A2335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WI-FI_STATE,</w:t>
            </w:r>
          </w:p>
          <w:p w14:paraId="149794E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NETWORK_CONNECTIVITY,</w:t>
            </w:r>
          </w:p>
          <w:p w14:paraId="163819A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ABLE_KEYLOCK,</w:t>
            </w:r>
          </w:p>
          <w:p w14:paraId="013D6DF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ODIFY_GLOBAL_SYSTEM_SETTINGS,</w:t>
            </w:r>
          </w:p>
          <w:p w14:paraId="2CB17DF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30396A2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25A968B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SYNC_SETTINGS,</w:t>
            </w:r>
          </w:p>
          <w:p w14:paraId="6F22115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GOOGLE_DOCS,</w:t>
            </w:r>
          </w:p>
          <w:p w14:paraId="08FF762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GOOGLE_MAPS,</w:t>
            </w:r>
          </w:p>
          <w:p w14:paraId="4B63B17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GOOGLE_SPREADSHEETS,</w:t>
            </w:r>
          </w:p>
          <w:p w14:paraId="4A9C2E7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lastRenderedPageBreak/>
              <w:t>YOUR_ACCOUNTS_ACT_AS_AN_ACCOUNT_AUTHENTICATOR,</w:t>
            </w:r>
          </w:p>
          <w:p w14:paraId="64B0992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MANAGE_THE_ACCOUNTS_LIST,</w:t>
            </w:r>
          </w:p>
          <w:p w14:paraId="65F1216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USE_THE_AUTHENTICATION_CREDENTIALS_OF_AN_ACCOUNT,</w:t>
            </w:r>
          </w:p>
          <w:p w14:paraId="6E9C106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742E86B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,</w:t>
            </w:r>
          </w:p>
          <w:p w14:paraId="37F36DB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MOCK_LOCATION_SOURCES_FOR_TESTING,</w:t>
            </w:r>
          </w:p>
          <w:p w14:paraId="10C46E0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,</w:t>
            </w:r>
          </w:p>
          <w:p w14:paraId="5ABDE20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SENSITIVE_LOG_DATA,</w:t>
            </w:r>
          </w:p>
          <w:p w14:paraId="41940393" w14:textId="0552CD02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CONTACT_DATA</w:t>
            </w:r>
          </w:p>
          <w:p w14:paraId="2171175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0A98128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070AD2C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4544F60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01A0682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01C87DA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EXPAND/COLLAPSE_STATUS_BAR,</w:t>
            </w:r>
          </w:p>
          <w:p w14:paraId="038A4A1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ETTINGS,</w:t>
            </w:r>
          </w:p>
          <w:p w14:paraId="6B48229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TATISTICS,</w:t>
            </w:r>
          </w:p>
          <w:p w14:paraId="4963ACB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0FE6536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:_READ_GOOGLE_SERVICE_CONFIGURATION,_YOUR_ACCOUNTS_VIEW_CONFIGURED_ACCOUNTS,_YOUR_LOCATION_ACCESS_EXTRA_LOCATION_PROVIDER_COMMANDS</w:t>
            </w:r>
          </w:p>
          <w:p w14:paraId="548F886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6659F59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569116AB" w14:textId="77777777" w:rsidTr="00E35685">
        <w:tc>
          <w:tcPr>
            <w:tcW w:w="289" w:type="dxa"/>
          </w:tcPr>
          <w:p w14:paraId="775FC161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lastRenderedPageBreak/>
              <w:t>13</w:t>
            </w:r>
          </w:p>
        </w:tc>
        <w:tc>
          <w:tcPr>
            <w:tcW w:w="619" w:type="dxa"/>
          </w:tcPr>
          <w:p w14:paraId="2F8A8DB7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Libraries_&amp;_Demo</w:t>
            </w:r>
            <w:proofErr w:type="spellEnd"/>
          </w:p>
          <w:p w14:paraId="716B7979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471FF66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303CE9D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2BE4CDA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03B3527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1170942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WI-FI_STATE,</w:t>
            </w:r>
          </w:p>
          <w:p w14:paraId="26F0509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ABLE_KEYLOCK,</w:t>
            </w:r>
          </w:p>
          <w:p w14:paraId="6C519CE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FORMAT_EXTERNAL_STORAGE,</w:t>
            </w:r>
          </w:p>
          <w:p w14:paraId="11FE470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62F6C49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SUBSCRIBED_FEEDS,</w:t>
            </w:r>
          </w:p>
          <w:p w14:paraId="2FE166F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SYNC_SETTINGS,</w:t>
            </w:r>
          </w:p>
          <w:p w14:paraId="7537165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MANAGE_THE_ACCOUNTS_LIST,</w:t>
            </w:r>
          </w:p>
          <w:p w14:paraId="5D6041C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50C817A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,</w:t>
            </w:r>
          </w:p>
          <w:p w14:paraId="2741446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SMS_OR_MMS,</w:t>
            </w:r>
          </w:p>
          <w:p w14:paraId="0DE912B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CEIVE_SMS,</w:t>
            </w:r>
          </w:p>
          <w:p w14:paraId="4180737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ADD_OR_MODIFY_CALENDAR_EVENTS_AND_SEND_EMAIL_TO_GUESTS,</w:t>
            </w:r>
          </w:p>
          <w:p w14:paraId="77D971E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BROWSER'S_HISTORY_AND_BOOKMARKS,</w:t>
            </w:r>
          </w:p>
          <w:p w14:paraId="6BF4233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,</w:t>
            </w:r>
          </w:p>
          <w:p w14:paraId="0FF866C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SENSITIVE_LOG_DATA,</w:t>
            </w:r>
          </w:p>
          <w:p w14:paraId="478B99C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BROWSER'S_HISTORY_AND_BOOKMARKS,</w:t>
            </w:r>
          </w:p>
          <w:p w14:paraId="5196B3E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CONTACT_DATA</w:t>
            </w:r>
          </w:p>
          <w:p w14:paraId="6E0E186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MODIFY_BATTERY_STATISTICS,</w:t>
            </w:r>
          </w:p>
          <w:p w14:paraId="2DCA585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46ACF63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746ECE0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59E212B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50F5F22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0657373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,</w:t>
            </w:r>
          </w:p>
          <w:p w14:paraId="5AEE985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0E572D8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TO_USER_DEFINED_DICTIONARY</w:t>
            </w:r>
          </w:p>
          <w:p w14:paraId="1D801AC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2E62B23B" w14:textId="77777777" w:rsidTr="00E35685">
        <w:tc>
          <w:tcPr>
            <w:tcW w:w="289" w:type="dxa"/>
          </w:tcPr>
          <w:p w14:paraId="171F830D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4</w:t>
            </w:r>
          </w:p>
        </w:tc>
        <w:tc>
          <w:tcPr>
            <w:tcW w:w="619" w:type="dxa"/>
          </w:tcPr>
          <w:p w14:paraId="2EF356E6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Lifestyle</w:t>
            </w:r>
          </w:p>
          <w:p w14:paraId="485992D7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6797779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38D4AA0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TEST_HARDWARE,</w:t>
            </w:r>
          </w:p>
          <w:p w14:paraId="518BF99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</w:t>
            </w:r>
          </w:p>
          <w:p w14:paraId="01F37D1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75127D4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:_AUTOMATICALLY_START_AT_BOOT,_SYSTEM_TOOLS_READ_SYNC_SETTINGS,</w:t>
            </w:r>
          </w:p>
          <w:p w14:paraId="615DB15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TATISTICS,_YOUR_ACCOUNTS_DISCOVER_KNOWN_ACCOUNTS</w:t>
            </w:r>
          </w:p>
          <w:p w14:paraId="62683FC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5463767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0C1C227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0EA3C177" w14:textId="77777777" w:rsidTr="00E35685">
        <w:tc>
          <w:tcPr>
            <w:tcW w:w="289" w:type="dxa"/>
          </w:tcPr>
          <w:p w14:paraId="1B5C3F1A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5</w:t>
            </w:r>
          </w:p>
        </w:tc>
        <w:tc>
          <w:tcPr>
            <w:tcW w:w="619" w:type="dxa"/>
          </w:tcPr>
          <w:p w14:paraId="3CED8EBB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Media_&amp;_Video</w:t>
            </w:r>
            <w:proofErr w:type="spellEnd"/>
          </w:p>
          <w:p w14:paraId="00895DF3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1B3D4CE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HANGE_YOUR_AUDIO_SETTINGS,</w:t>
            </w:r>
          </w:p>
          <w:p w14:paraId="19BC88A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70D3016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69E98FA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DIRECTLY_CALL_PHONE_NUMBERS,</w:t>
            </w:r>
          </w:p>
          <w:p w14:paraId="4037EAC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3C36C59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NETWORK_CONNECTIVITY,</w:t>
            </w:r>
          </w:p>
          <w:p w14:paraId="1C46D78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ABLE_KEYLOCK,</w:t>
            </w:r>
          </w:p>
          <w:p w14:paraId="64C7D75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PLAY_SYSTEM-LEVEL_ALERTS,</w:t>
            </w:r>
          </w:p>
          <w:p w14:paraId="619D41B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ODIFY_GLOBAL_SYSTEM_SETTINGS,</w:t>
            </w:r>
          </w:p>
          <w:p w14:paraId="68EF78F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lastRenderedPageBreak/>
              <w:t>SYSTEM_TOOLS_PREVENT_DEVICE_FROM_SLEEPING,</w:t>
            </w:r>
          </w:p>
          <w:p w14:paraId="45FFF03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06AE99E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YOUTUBE</w:t>
            </w:r>
          </w:p>
          <w:p w14:paraId="7353612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YOUTUBE_USERNAMES</w:t>
            </w:r>
          </w:p>
          <w:p w14:paraId="60C1EE8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MANAGE_THE_ACCOUNTS_LIST</w:t>
            </w:r>
          </w:p>
          <w:p w14:paraId="0AE88C1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USE_THE_AUTHENTICATION_CREDENTIALS_OF_AN_ACCOUNT</w:t>
            </w:r>
          </w:p>
          <w:p w14:paraId="1652CFB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</w:t>
            </w:r>
          </w:p>
          <w:p w14:paraId="01F7109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</w:t>
            </w:r>
          </w:p>
          <w:p w14:paraId="7E43854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BROWSER'S_HISTORY_AND_BOOKMARKS</w:t>
            </w:r>
          </w:p>
          <w:p w14:paraId="7F5C151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</w:t>
            </w:r>
          </w:p>
          <w:p w14:paraId="0AA2C5B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SENSITIVE_LOG_DATA</w:t>
            </w:r>
          </w:p>
          <w:p w14:paraId="2188B32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CONTACT_DATA</w:t>
            </w:r>
          </w:p>
          <w:p w14:paraId="0AB6E92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MODIFY_BATTERY_STATISTICS,</w:t>
            </w:r>
          </w:p>
          <w:p w14:paraId="261B9E7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0C9BFE0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576CF32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09B8601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014ABB5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2B024E9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ND_STICKY_BROADCAST,</w:t>
            </w:r>
          </w:p>
          <w:p w14:paraId="128E3AC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757262B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READ_GOOGLE_SERVICE_CONFIGURATION,</w:t>
            </w:r>
          </w:p>
          <w:p w14:paraId="4041C3F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</w:t>
            </w:r>
          </w:p>
          <w:p w14:paraId="144DFB0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02BEDE94" w14:textId="77777777" w:rsidTr="00E35685">
        <w:tc>
          <w:tcPr>
            <w:tcW w:w="289" w:type="dxa"/>
          </w:tcPr>
          <w:p w14:paraId="3B41B31E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lastRenderedPageBreak/>
              <w:t>16</w:t>
            </w:r>
          </w:p>
        </w:tc>
        <w:tc>
          <w:tcPr>
            <w:tcW w:w="619" w:type="dxa"/>
          </w:tcPr>
          <w:p w14:paraId="62816B46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Medical</w:t>
            </w:r>
          </w:p>
          <w:p w14:paraId="19FD536B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0427755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78CD37E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73E7C7E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1DECE15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238D297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797C547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ND_STICKY_BROADCAST</w:t>
            </w:r>
          </w:p>
          <w:p w14:paraId="31C0D60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0B66D32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0A9E3F4F" w14:textId="77777777" w:rsidTr="00E35685">
        <w:tc>
          <w:tcPr>
            <w:tcW w:w="289" w:type="dxa"/>
          </w:tcPr>
          <w:p w14:paraId="6F6D86B7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7</w:t>
            </w:r>
          </w:p>
        </w:tc>
        <w:tc>
          <w:tcPr>
            <w:tcW w:w="619" w:type="dxa"/>
          </w:tcPr>
          <w:p w14:paraId="57D6081A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Music_&amp;_Audio</w:t>
            </w:r>
            <w:proofErr w:type="spellEnd"/>
          </w:p>
          <w:p w14:paraId="4901B452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6C13DAB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MODIFY_BATTERY_STATISTICS,</w:t>
            </w:r>
          </w:p>
          <w:p w14:paraId="50BA4CA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MODIFY_SECURE_SYSTEM_SETTINGS,</w:t>
            </w:r>
          </w:p>
          <w:p w14:paraId="161ADED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POWER_DEVICE_ON_OR_OFF,</w:t>
            </w:r>
          </w:p>
          <w:p w14:paraId="1FE4690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189CFEF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59EF0F8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4333327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1E23CE3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MODIFY_PHONE_STATE,</w:t>
            </w:r>
          </w:p>
          <w:p w14:paraId="5EAA8BF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4FC84BD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52131B8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UBSCRIBED_FEEDS,</w:t>
            </w:r>
          </w:p>
          <w:p w14:paraId="4214C7E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ETTINGS,</w:t>
            </w:r>
          </w:p>
          <w:p w14:paraId="32453D3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TATISTICS,</w:t>
            </w:r>
          </w:p>
          <w:p w14:paraId="254B049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ND_STICKY_BROADCAST,</w:t>
            </w:r>
          </w:p>
          <w:p w14:paraId="49FC980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T_AS_THE_ACCOUNTMANAGERSERVICE,</w:t>
            </w:r>
          </w:p>
          <w:p w14:paraId="7A61500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0249318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READ_GOOGLE_SERVICE_CONFIGURATION,</w:t>
            </w:r>
          </w:p>
          <w:p w14:paraId="4CFDFF6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SEND_GMAIL</w:t>
            </w:r>
          </w:p>
          <w:p w14:paraId="473BF9D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32EEB4E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24E60EE3" w14:textId="77777777" w:rsidTr="00E35685">
        <w:tc>
          <w:tcPr>
            <w:tcW w:w="289" w:type="dxa"/>
          </w:tcPr>
          <w:p w14:paraId="73EF812E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8</w:t>
            </w:r>
          </w:p>
        </w:tc>
        <w:tc>
          <w:tcPr>
            <w:tcW w:w="619" w:type="dxa"/>
          </w:tcPr>
          <w:p w14:paraId="463BA67D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News_&amp;_Magazines</w:t>
            </w:r>
            <w:proofErr w:type="spellEnd"/>
          </w:p>
          <w:p w14:paraId="796EEF16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1E9EDBF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FLASHLIGHT,</w:t>
            </w:r>
          </w:p>
          <w:p w14:paraId="4F68556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70A0909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5AD760E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13AD170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7258EEE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58D14CA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ETTINGS,</w:t>
            </w:r>
          </w:p>
          <w:p w14:paraId="7076D34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1994032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</w:t>
            </w:r>
          </w:p>
          <w:p w14:paraId="25ED8A7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62A88C33" w14:textId="77777777" w:rsidTr="00E35685">
        <w:tc>
          <w:tcPr>
            <w:tcW w:w="289" w:type="dxa"/>
          </w:tcPr>
          <w:p w14:paraId="28D5E685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19_</w:t>
            </w:r>
          </w:p>
        </w:tc>
        <w:tc>
          <w:tcPr>
            <w:tcW w:w="619" w:type="dxa"/>
          </w:tcPr>
          <w:p w14:paraId="30F93DCE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Personalization</w:t>
            </w:r>
          </w:p>
          <w:p w14:paraId="64C4D83B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59E369D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04605EE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0024CEA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1F18D29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PLAY_SYSTEM-LEVEL_ALERTS,</w:t>
            </w:r>
          </w:p>
          <w:p w14:paraId="16545A6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ODIFY_GLOBAL_SYSTEM_SETTINGS,</w:t>
            </w:r>
          </w:p>
          <w:p w14:paraId="3D1CFE5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OUNT_AND_UNMOUNT_FILESYSTEMS,</w:t>
            </w:r>
          </w:p>
          <w:p w14:paraId="1C55BF5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BROWSER'S_HISTORY_AND_BOOKMARKS</w:t>
            </w:r>
          </w:p>
          <w:p w14:paraId="3FFCB70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:_VIEW_WI-FI_STATE,</w:t>
            </w:r>
          </w:p>
          <w:p w14:paraId="5D063C3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209A8337" w14:textId="5340FE6B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</w:t>
            </w:r>
          </w:p>
        </w:tc>
      </w:tr>
      <w:tr w:rsidR="00E35685" w:rsidRPr="00E35685" w14:paraId="216EEC7A" w14:textId="77777777" w:rsidTr="00E35685">
        <w:tc>
          <w:tcPr>
            <w:tcW w:w="289" w:type="dxa"/>
          </w:tcPr>
          <w:p w14:paraId="77177BB5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lastRenderedPageBreak/>
              <w:t>20</w:t>
            </w:r>
          </w:p>
        </w:tc>
        <w:tc>
          <w:tcPr>
            <w:tcW w:w="619" w:type="dxa"/>
          </w:tcPr>
          <w:p w14:paraId="5AF1C045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Photography</w:t>
            </w:r>
          </w:p>
          <w:p w14:paraId="0769F81A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43316B0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BIND_TO_A_WALLPAPER,</w:t>
            </w:r>
          </w:p>
          <w:p w14:paraId="59E4F83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DISABLE_OR_MODIFY_STATUS_BAR,</w:t>
            </w:r>
          </w:p>
          <w:p w14:paraId="401320A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FLASHLIGHT,</w:t>
            </w:r>
          </w:p>
          <w:p w14:paraId="38D9B71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135194D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3BC7F1B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0091E69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7848A75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1647B48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,</w:t>
            </w:r>
          </w:p>
          <w:p w14:paraId="57E680C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_SIZE_HINTS</w:t>
            </w:r>
          </w:p>
          <w:p w14:paraId="3CF5168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4A4F2633" w14:textId="77777777" w:rsidTr="00E35685">
        <w:tc>
          <w:tcPr>
            <w:tcW w:w="289" w:type="dxa"/>
          </w:tcPr>
          <w:p w14:paraId="3772C236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1</w:t>
            </w:r>
          </w:p>
        </w:tc>
        <w:tc>
          <w:tcPr>
            <w:tcW w:w="619" w:type="dxa"/>
          </w:tcPr>
          <w:p w14:paraId="48916CCE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Productivity</w:t>
            </w:r>
          </w:p>
          <w:p w14:paraId="0E07F6DA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08C968C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MODIFY_BATTERY_STATISTICS,</w:t>
            </w:r>
          </w:p>
          <w:p w14:paraId="31C4C99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MODIFY_SECURE_SYSTEM_SETTINGS,</w:t>
            </w:r>
          </w:p>
          <w:p w14:paraId="6576B45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DEFAULT_POWER_DEVICE_ON_OR_OFF,</w:t>
            </w:r>
          </w:p>
          <w:p w14:paraId="15F2666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FLASHLIGHT,</w:t>
            </w:r>
          </w:p>
          <w:p w14:paraId="0F5002C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0B8708A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5662996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1FA4A00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</w:t>
            </w:r>
          </w:p>
          <w:p w14:paraId="099BCD3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MODIFY_PHONE_STATE,</w:t>
            </w:r>
          </w:p>
          <w:p w14:paraId="391C71F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134C4F3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7188E0C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EASURE_APPLICATION_STORAGE_SPACE,</w:t>
            </w:r>
          </w:p>
          <w:p w14:paraId="2B250C2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UBSCRIBED_FEEDS,</w:t>
            </w:r>
          </w:p>
          <w:p w14:paraId="47506C1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ETTINGS,</w:t>
            </w:r>
          </w:p>
          <w:p w14:paraId="735091F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TATISTICS,</w:t>
            </w:r>
          </w:p>
          <w:p w14:paraId="74FC8D1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CESS_ALL_GOOGLE_SERVICES,</w:t>
            </w:r>
          </w:p>
          <w:p w14:paraId="17BE906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T_AS_THE_ACCOUNTMANAGERSERVICE,</w:t>
            </w:r>
          </w:p>
          <w:p w14:paraId="04B613B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581FF11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,</w:t>
            </w:r>
          </w:p>
          <w:p w14:paraId="5C71828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ACCESS_EXTRA_LOCATION_PROVIDER_COMMANDS,</w:t>
            </w:r>
          </w:p>
          <w:p w14:paraId="09A9809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READ_GOOGLE_SERVICE_CONFIGURATION</w:t>
            </w:r>
          </w:p>
          <w:p w14:paraId="1F8B9E9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752E94F7" w14:textId="77777777" w:rsidTr="00E35685">
        <w:tc>
          <w:tcPr>
            <w:tcW w:w="289" w:type="dxa"/>
          </w:tcPr>
          <w:p w14:paraId="59794E03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2</w:t>
            </w:r>
          </w:p>
        </w:tc>
        <w:tc>
          <w:tcPr>
            <w:tcW w:w="619" w:type="dxa"/>
          </w:tcPr>
          <w:p w14:paraId="1DB2C0FA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Racing</w:t>
            </w:r>
          </w:p>
          <w:p w14:paraId="6DA20245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3434F6A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6EE68EB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1DFE424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3E42377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,</w:t>
            </w:r>
          </w:p>
          <w:p w14:paraId="0D56087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388EFD2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EASURE_APPLICATION_STORAGE_SPACE,</w:t>
            </w:r>
          </w:p>
          <w:p w14:paraId="609328D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AD_SYNC_SETTINGS,</w:t>
            </w:r>
          </w:p>
          <w:p w14:paraId="0892D89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,</w:t>
            </w:r>
          </w:p>
          <w:p w14:paraId="048BBE7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SET_WALLPAPER_SIZE_HINTS,</w:t>
            </w:r>
          </w:p>
          <w:p w14:paraId="0016E27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T_AS_THE_ACCOUNTMANAGERSERVICE,</w:t>
            </w:r>
          </w:p>
          <w:p w14:paraId="08FB36D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2873ABC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SEND_SMS-RECEIVED_BROADCAST</w:t>
            </w:r>
          </w:p>
          <w:p w14:paraId="46DBB15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799760FA" w14:textId="77777777" w:rsidTr="00E35685">
        <w:tc>
          <w:tcPr>
            <w:tcW w:w="289" w:type="dxa"/>
          </w:tcPr>
          <w:p w14:paraId="1715C371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3</w:t>
            </w:r>
          </w:p>
        </w:tc>
        <w:tc>
          <w:tcPr>
            <w:tcW w:w="619" w:type="dxa"/>
          </w:tcPr>
          <w:p w14:paraId="38F77555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hopping</w:t>
            </w:r>
          </w:p>
          <w:p w14:paraId="085D08F6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3B14C5B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26F0DCC3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0151E6E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3E14F3E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44DCDA2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</w:t>
            </w:r>
          </w:p>
          <w:p w14:paraId="67A9E02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7B0A58F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</w:t>
            </w:r>
          </w:p>
          <w:p w14:paraId="5704F40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ACCESS_EXTRA_LOCATION_PROVIDER_COMMANDS,</w:t>
            </w:r>
          </w:p>
          <w:p w14:paraId="7412457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:_DISCOVER_KNOWN_ACCOUNTS</w:t>
            </w:r>
          </w:p>
          <w:p w14:paraId="7BFF1A4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0142C54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109DEF5C" w14:textId="77777777" w:rsidTr="00E35685">
        <w:tc>
          <w:tcPr>
            <w:tcW w:w="289" w:type="dxa"/>
          </w:tcPr>
          <w:p w14:paraId="3F704065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4</w:t>
            </w:r>
          </w:p>
        </w:tc>
        <w:tc>
          <w:tcPr>
            <w:tcW w:w="619" w:type="dxa"/>
          </w:tcPr>
          <w:p w14:paraId="50634585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ocial</w:t>
            </w:r>
          </w:p>
          <w:p w14:paraId="0B6EEF90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28CD283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618D76B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0B101A0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03C4612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1FD0F03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</w:t>
            </w:r>
          </w:p>
          <w:p w14:paraId="71637C2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470A8C69" w14:textId="77777777" w:rsidTr="00E35685">
        <w:tc>
          <w:tcPr>
            <w:tcW w:w="289" w:type="dxa"/>
          </w:tcPr>
          <w:p w14:paraId="15F44928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5</w:t>
            </w:r>
          </w:p>
        </w:tc>
        <w:tc>
          <w:tcPr>
            <w:tcW w:w="619" w:type="dxa"/>
          </w:tcPr>
          <w:p w14:paraId="57A747DD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ports</w:t>
            </w:r>
          </w:p>
          <w:p w14:paraId="477CDC4D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4E854BF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6ABF233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41B68D1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1350316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068337A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,</w:t>
            </w:r>
          </w:p>
          <w:p w14:paraId="72FA93D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,</w:t>
            </w:r>
          </w:p>
          <w:p w14:paraId="1207D78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</w:t>
            </w:r>
          </w:p>
          <w:p w14:paraId="51E4709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5475D21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020B65BE" w14:textId="77777777" w:rsidTr="00E35685">
        <w:tc>
          <w:tcPr>
            <w:tcW w:w="289" w:type="dxa"/>
          </w:tcPr>
          <w:p w14:paraId="7AB964DE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lastRenderedPageBreak/>
              <w:t>26</w:t>
            </w:r>
          </w:p>
        </w:tc>
        <w:tc>
          <w:tcPr>
            <w:tcW w:w="619" w:type="dxa"/>
          </w:tcPr>
          <w:p w14:paraId="355F98DA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Sports_Games</w:t>
            </w:r>
            <w:proofErr w:type="spellEnd"/>
          </w:p>
          <w:p w14:paraId="2F77B4F2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5D466CE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71CBCFB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32EDD4B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690538F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0867D53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AUTOMATICALLY_START_AT_BOOT</w:t>
            </w:r>
          </w:p>
          <w:p w14:paraId="126C801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677BDB8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VIEW_CONFIGURED_ACCOUNTS</w:t>
            </w:r>
          </w:p>
          <w:p w14:paraId="15A0F78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ACCESS_EXTRA_LOCATION_PROVIDER_COMMANDS,</w:t>
            </w:r>
          </w:p>
          <w:p w14:paraId="5B45903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:_DISCOVER_KNOWN_ACCOUNTS</w:t>
            </w:r>
          </w:p>
          <w:p w14:paraId="16BAB6C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5376724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18D0927E" w14:textId="77777777" w:rsidTr="00E35685">
        <w:tc>
          <w:tcPr>
            <w:tcW w:w="289" w:type="dxa"/>
          </w:tcPr>
          <w:p w14:paraId="0A4AC9DF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7</w:t>
            </w:r>
          </w:p>
        </w:tc>
        <w:tc>
          <w:tcPr>
            <w:tcW w:w="619" w:type="dxa"/>
          </w:tcPr>
          <w:p w14:paraId="722F2B0E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Tools</w:t>
            </w:r>
          </w:p>
          <w:p w14:paraId="1693AE04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72DD50E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,</w:t>
            </w:r>
          </w:p>
          <w:p w14:paraId="2F75A9D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,</w:t>
            </w:r>
          </w:p>
          <w:p w14:paraId="5001D474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SEND_SMS_MESSAGES,</w:t>
            </w:r>
          </w:p>
          <w:p w14:paraId="7140522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4B9DD26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009E9B7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,</w:t>
            </w:r>
          </w:p>
          <w:p w14:paraId="5FBE94A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,</w:t>
            </w:r>
          </w:p>
          <w:p w14:paraId="2D59602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FINE_(GPS)_LOCATION,</w:t>
            </w:r>
          </w:p>
          <w:p w14:paraId="58CB624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</w:t>
            </w:r>
          </w:p>
          <w:p w14:paraId="43EFC1C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5FEAEE8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52CE749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_</w:t>
            </w:r>
          </w:p>
          <w:p w14:paraId="555B5E6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</w:t>
            </w:r>
          </w:p>
          <w:p w14:paraId="0D8740E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07FBAD46" w14:textId="77777777" w:rsidTr="00E35685">
        <w:tc>
          <w:tcPr>
            <w:tcW w:w="289" w:type="dxa"/>
          </w:tcPr>
          <w:p w14:paraId="14909955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8</w:t>
            </w:r>
          </w:p>
        </w:tc>
        <w:tc>
          <w:tcPr>
            <w:tcW w:w="619" w:type="dxa"/>
          </w:tcPr>
          <w:p w14:paraId="0A571624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Transportation</w:t>
            </w:r>
          </w:p>
          <w:p w14:paraId="49F928C3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705106B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HANGE_YOUR_AUDIO_SETTINGS</w:t>
            </w:r>
          </w:p>
          <w:p w14:paraId="6F7A8CC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RECORD_AUDIO</w:t>
            </w:r>
          </w:p>
          <w:p w14:paraId="4B780F2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TAKE_PICTURES_AND_VIDEOS</w:t>
            </w:r>
          </w:p>
          <w:p w14:paraId="57EA290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CREATE_BLUETOOTH_CONNECTIONS</w:t>
            </w:r>
          </w:p>
          <w:p w14:paraId="4D35C86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FULL_INTERNET_ACCESS</w:t>
            </w:r>
          </w:p>
          <w:p w14:paraId="23566B8B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READ_CONTACT_DATA</w:t>
            </w:r>
          </w:p>
          <w:p w14:paraId="45686F9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PERSONAL_INFORMATION_WRITE_CONTACT_DATA</w:t>
            </w:r>
          </w:p>
          <w:p w14:paraId="528DC14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PHONE_CALLS_READ_PHONE_STATE_AND_IDENTITY</w:t>
            </w:r>
          </w:p>
          <w:p w14:paraId="233BCCC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DIRECTLY_CALL_PHONE_NUMBERS</w:t>
            </w:r>
          </w:p>
          <w:p w14:paraId="482CCDC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ERVICES_THAT_COST_YOU_MONEY_SEND_SMS_MESSAGES</w:t>
            </w:r>
          </w:p>
          <w:p w14:paraId="79DF4E6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TORAGE_MODIFY/DELETE_USB_STORAGE_CONTENTS_MODIFY/DELETE_SD_CARD_CONTENTS</w:t>
            </w:r>
          </w:p>
          <w:p w14:paraId="06D033C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BLUETOOTH_ADMINISTRATION</w:t>
            </w:r>
          </w:p>
          <w:p w14:paraId="7C5EB86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CHANGE_WI-FI_STATE,</w:t>
            </w:r>
          </w:p>
          <w:p w14:paraId="58D504DC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DISPLAY_SYSTEM-LEVEL_ALERTS,</w:t>
            </w:r>
          </w:p>
          <w:p w14:paraId="7F2843A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MODIFY_GLOBAL_SYSTEM_SETTINGS,</w:t>
            </w:r>
          </w:p>
          <w:p w14:paraId="46B89F22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PREVENT_DEVICE_FROM_SLEEPING,</w:t>
            </w:r>
          </w:p>
          <w:p w14:paraId="33BDB53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RETRIEVE_RUNNING_APPLICATIONS,</w:t>
            </w:r>
          </w:p>
          <w:p w14:paraId="0FDCEA7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ACCESS_POINT_NAME_SETTINGS,</w:t>
            </w:r>
          </w:p>
          <w:p w14:paraId="291BFD5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WRITE_SYNC_SETTINGS,</w:t>
            </w:r>
          </w:p>
          <w:p w14:paraId="31D30D8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ACT_AS_AN_ACCOUNT_AUTHENTICATOR,</w:t>
            </w:r>
          </w:p>
          <w:p w14:paraId="08BBF2B5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MANAGE_THE_ACCOUNTS_LIST,</w:t>
            </w:r>
          </w:p>
          <w:p w14:paraId="2D5AAF5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LOCATION_COARSE_(NETWORK-BASED)_LOCATION,</w:t>
            </w:r>
          </w:p>
          <w:p w14:paraId="0B068A09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EMAIL_ATTACHMENTS,</w:t>
            </w:r>
          </w:p>
          <w:p w14:paraId="14EA296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EDIT_SMS_OR_MMS,</w:t>
            </w:r>
          </w:p>
          <w:p w14:paraId="7644103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GMAIL,</w:t>
            </w:r>
          </w:p>
          <w:p w14:paraId="2C2FE59A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AD_SMS_OR_MMS,</w:t>
            </w:r>
          </w:p>
          <w:p w14:paraId="44881F1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MESSAGES_RECEIVE_SMS</w:t>
            </w:r>
          </w:p>
          <w:p w14:paraId="351D562D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417FC541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  <w:p w14:paraId="5DBF1E5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60B03A41" w14:textId="77777777" w:rsidTr="00E35685">
        <w:tc>
          <w:tcPr>
            <w:tcW w:w="289" w:type="dxa"/>
          </w:tcPr>
          <w:p w14:paraId="5D331CB6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29</w:t>
            </w:r>
          </w:p>
        </w:tc>
        <w:tc>
          <w:tcPr>
            <w:tcW w:w="619" w:type="dxa"/>
          </w:tcPr>
          <w:p w14:paraId="0CE15A7F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proofErr w:type="spellStart"/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Travel_&amp;_Local</w:t>
            </w:r>
            <w:proofErr w:type="spellEnd"/>
          </w:p>
          <w:p w14:paraId="3C596E96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355D89A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6076780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RECEIVE_DATA_FROM_INTERNET,</w:t>
            </w:r>
          </w:p>
          <w:p w14:paraId="3BE76C6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38366650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</w:t>
            </w:r>
          </w:p>
          <w:p w14:paraId="670C5F4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  <w:tr w:rsidR="00E35685" w:rsidRPr="00E35685" w14:paraId="180AF7E3" w14:textId="77777777" w:rsidTr="00E35685">
        <w:tc>
          <w:tcPr>
            <w:tcW w:w="289" w:type="dxa"/>
          </w:tcPr>
          <w:p w14:paraId="63B7AC13" w14:textId="77777777" w:rsidR="00E35685" w:rsidRPr="00E35685" w:rsidRDefault="00E35685" w:rsidP="00E35685">
            <w:pPr>
              <w:rPr>
                <w:color w:val="000000" w:themeColor="text1"/>
                <w:sz w:val="16"/>
                <w:szCs w:val="16"/>
              </w:rPr>
            </w:pPr>
            <w:r w:rsidRPr="00E35685">
              <w:rPr>
                <w:color w:val="000000" w:themeColor="text1"/>
                <w:sz w:val="16"/>
                <w:szCs w:val="16"/>
              </w:rPr>
              <w:t>30</w:t>
            </w:r>
          </w:p>
        </w:tc>
        <w:tc>
          <w:tcPr>
            <w:tcW w:w="619" w:type="dxa"/>
          </w:tcPr>
          <w:p w14:paraId="1851344A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  <w:r w:rsidRPr="00E35685">
              <w:rPr>
                <w:rFonts w:ascii="Calibri" w:hAnsi="Calibri" w:cs="Calibri"/>
                <w:color w:val="000000" w:themeColor="text1"/>
                <w:sz w:val="16"/>
                <w:szCs w:val="16"/>
              </w:rPr>
              <w:t>Weather</w:t>
            </w:r>
          </w:p>
          <w:p w14:paraId="7E4FB71F" w14:textId="77777777" w:rsidR="00E35685" w:rsidRPr="00E35685" w:rsidRDefault="00E35685" w:rsidP="00E35685">
            <w:pPr>
              <w:rPr>
                <w:rFonts w:ascii="Calibri" w:hAnsi="Calibri" w:cs="Calibri"/>
                <w:color w:val="000000" w:themeColor="text1"/>
                <w:sz w:val="16"/>
                <w:szCs w:val="16"/>
              </w:rPr>
            </w:pPr>
          </w:p>
        </w:tc>
        <w:tc>
          <w:tcPr>
            <w:tcW w:w="8339" w:type="dxa"/>
          </w:tcPr>
          <w:p w14:paraId="6B393378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HARDWARE_CONTROLS_CONTROL_VIBRATOR,</w:t>
            </w:r>
          </w:p>
          <w:p w14:paraId="0C787816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WI-FI_STATE,</w:t>
            </w:r>
          </w:p>
          <w:p w14:paraId="04A3904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NETWORK_COMMUNICATION_VIEW_NETWORK_STATE,</w:t>
            </w:r>
          </w:p>
          <w:p w14:paraId="11E2B4AF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SYSTEM_TOOLS_KILL_BACKGROUND_PROCESSES,</w:t>
            </w:r>
          </w:p>
          <w:p w14:paraId="413A5C97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  <w:r w:rsidRPr="00E35685">
              <w:rPr>
                <w:b/>
                <w:bCs/>
                <w:color w:val="000000" w:themeColor="text1"/>
                <w:sz w:val="16"/>
                <w:szCs w:val="16"/>
              </w:rPr>
              <w:t>YOUR_ACCOUNTS_DISCOVER_KNOWN_ACCOUNTS</w:t>
            </w:r>
          </w:p>
          <w:p w14:paraId="78CAD2EE" w14:textId="77777777" w:rsidR="00E35685" w:rsidRPr="00E35685" w:rsidRDefault="00E35685" w:rsidP="00E35685">
            <w:pPr>
              <w:rPr>
                <w:b/>
                <w:bCs/>
                <w:color w:val="000000" w:themeColor="text1"/>
                <w:sz w:val="16"/>
                <w:szCs w:val="16"/>
              </w:rPr>
            </w:pPr>
          </w:p>
        </w:tc>
      </w:tr>
    </w:tbl>
    <w:p w14:paraId="0B1DE2D3" w14:textId="77777777" w:rsidR="00491FF0" w:rsidRDefault="00491FF0">
      <w:bookmarkStart w:id="0" w:name="_GoBack"/>
      <w:bookmarkEnd w:id="0"/>
    </w:p>
    <w:sectPr w:rsidR="00491FF0" w:rsidSect="00491F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1N7E0MzUyNzWzNLJQ0lEKTi0uzszPAykwrAUAedrO9iwAAAA="/>
  </w:docVars>
  <w:rsids>
    <w:rsidRoot w:val="0093790E"/>
    <w:rsid w:val="00491FF0"/>
    <w:rsid w:val="00732A3D"/>
    <w:rsid w:val="0093790E"/>
    <w:rsid w:val="00CE71DB"/>
    <w:rsid w:val="00DB65E4"/>
    <w:rsid w:val="00E356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E8C4E"/>
  <w15:chartTrackingRefBased/>
  <w15:docId w15:val="{10FC4C47-5801-4BB5-88A8-746DCFDB9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5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356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35EAA5-C3AE-4A8B-B149-DC4E462F4D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7</Pages>
  <Words>2956</Words>
  <Characters>16851</Characters>
  <Application>Microsoft Office Word</Application>
  <DocSecurity>0</DocSecurity>
  <Lines>140</Lines>
  <Paragraphs>39</Paragraphs>
  <ScaleCrop>false</ScaleCrop>
  <Company/>
  <LinksUpToDate>false</LinksUpToDate>
  <CharactersWithSpaces>19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 mahindru</dc:creator>
  <cp:keywords/>
  <dc:description/>
  <cp:lastModifiedBy>arvind mahindru</cp:lastModifiedBy>
  <cp:revision>2</cp:revision>
  <dcterms:created xsi:type="dcterms:W3CDTF">2018-05-12T05:02:00Z</dcterms:created>
  <dcterms:modified xsi:type="dcterms:W3CDTF">2018-05-12T05:16:00Z</dcterms:modified>
</cp:coreProperties>
</file>